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f6c08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5Z</dcterms:created>
  <dcterms:modified xsi:type="dcterms:W3CDTF">2016-12-06T04:41:15Z</dcterms:modified>
</cp:coreProperties>
</file>